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22.png" ContentType="image/png"/>
  <Override PartName="/word/media/rId2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g</w:t>
      </w:r>
      <w:r>
        <w:t xml:space="preserve"> </w:t>
      </w:r>
      <w:r>
        <w:t xml:space="preserve">transformed</w:t>
      </w:r>
      <w:r>
        <w:t xml:space="preserve"> </w:t>
      </w:r>
      <w:r>
        <w:t xml:space="preserve">FluSight</w:t>
      </w:r>
      <w:r>
        <w:t xml:space="preserve"> </w:t>
      </w:r>
      <w:r>
        <w:t xml:space="preserve">Manuscript</w:t>
      </w:r>
      <w:r>
        <w:t xml:space="preserve"> </w:t>
      </w:r>
      <w:r>
        <w:t xml:space="preserve">2021-2023</w:t>
      </w:r>
    </w:p>
    <w:p>
      <w:pPr>
        <w:pStyle w:val="Author"/>
      </w:pPr>
      <w:r>
        <w:t xml:space="preserve">CDC</w:t>
      </w:r>
      <w:r>
        <w:t xml:space="preserve"> </w:t>
      </w:r>
      <w:r>
        <w:t xml:space="preserve">FluSight</w:t>
      </w:r>
      <w:r>
        <w:t xml:space="preserve"> </w:t>
      </w:r>
      <w:r>
        <w:t xml:space="preserve">Team</w:t>
      </w:r>
    </w:p>
    <w:p>
      <w:pPr>
        <w:pStyle w:val="Date"/>
      </w:pPr>
      <w:r>
        <w:t xml:space="preserve">2024-03-29</w:t>
      </w:r>
    </w:p>
    <w:bookmarkStart w:id="39" w:name="get-data"/>
    <w:p>
      <w:pPr>
        <w:pStyle w:val="Heading4"/>
      </w:pPr>
      <w:r>
        <w:t xml:space="preserve">Get data</w:t>
      </w:r>
    </w:p>
    <w:p>
      <w:pPr>
        <w:pStyle w:val="FirstParagraph"/>
      </w:pPr>
      <w:r>
        <w:t xml:space="preserve">All values were log transformed prior to scoring.</w:t>
      </w:r>
    </w:p>
    <w:bookmarkStart w:id="20" w:name="wis-calculations"/>
    <w:p>
      <w:pPr>
        <w:pStyle w:val="Heading5"/>
      </w:pPr>
      <w:r>
        <w:t xml:space="preserve">WIS Calculations</w:t>
      </w:r>
    </w:p>
    <w:bookmarkEnd w:id="20"/>
    <w:bookmarkStart w:id="21" w:name="season-inc-rankings-table-s3"/>
    <w:p>
      <w:pPr>
        <w:pStyle w:val="Heading5"/>
      </w:pPr>
      <w:r>
        <w:t xml:space="preserve">Season inc rankings: Table S3</w:t>
      </w:r>
    </w:p>
    <w:p>
      <w:pPr>
        <w:pStyle w:val="TableCaption"/>
      </w:pPr>
      <w:r>
        <w:t xml:space="preserve">Table S3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 S3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bsolute 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lative 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% Coverage (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% Coverage (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% of Forecasts Submitted</w:t>
            </w:r>
          </w:p>
        </w:tc>
      </w:tr>
      <w:tr>
        <w:tc>
          <w:tcPr>
            <w:gridSpan w:val="7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021-20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MU-TimeSer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usight-ensem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I-DI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ass-trends_ensem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Group-RandomFor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D-Wal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8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-ensem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T-FluFN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6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usight-base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gSci-TSE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EM_Health-FluProj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UcompUncertLab-TEV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8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BS-GLEAM_FLU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UcompUncertLab-VAR2_plusCOV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4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VAFluX-Ensem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8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T_FluCast-Voltai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9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UcompUncertLab-VAR2K_plusCOV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8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Group-SIkJalph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UcompUncertLab-VAR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4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UcompUncertLab-VAR2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8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sAlamos_NAU-CModel_Fl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H-Flus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4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gSci-CRE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8.68</w:t>
            </w:r>
          </w:p>
        </w:tc>
      </w:tr>
      <w:tr>
        <w:tc>
          <w:tcPr>
            <w:gridSpan w:val="7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022-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BS-GLEAM_FLU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2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MU-TimeSer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4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GHTE-Nsem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I-DI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usight-ensem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HU_IDD-Covid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ass-trends_ensem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-ensem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4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Group-RandomFor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6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T-FluFN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4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C_IDD-InfluPa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5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usight-base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GA_flucast-OKeeff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4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VAFluX-Ensem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8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TSanghani-ExogMod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PH-Rtrend_flu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8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gSci-TSE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2.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gSci-CRE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U_NiemiLab-Fl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6.92</w:t>
            </w:r>
          </w:p>
        </w:tc>
      </w:tr>
    </w:tbl>
    <w:bookmarkEnd w:id="21"/>
    <w:bookmarkStart w:id="28" w:name="forecasts-observed"/>
    <w:p>
      <w:pPr>
        <w:pStyle w:val="Heading5"/>
      </w:pPr>
      <w:r>
        <w:t xml:space="preserve">Forecasts &amp; Observ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log_transformed_flusight_files/figure-docx/Forecasts%20and%20Observed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log_transformed_flusight_files/figure-docx/Forecasts%20and%20Observed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29" w:name="absolute-wis-by-model-figure-s6"/>
    <w:p>
      <w:pPr>
        <w:pStyle w:val="Heading5"/>
      </w:pPr>
      <w:r>
        <w:t xml:space="preserve">Absolute WIS by model: Figure S6</w:t>
      </w:r>
    </w:p>
    <w:bookmarkEnd w:id="29"/>
    <w:bookmarkStart w:id="30" w:name="coverage-figures"/>
    <w:p>
      <w:pPr>
        <w:pStyle w:val="Heading5"/>
      </w:pPr>
      <w:r>
        <w:t xml:space="preserve">Coverage Figures</w:t>
      </w:r>
    </w:p>
    <w:bookmarkEnd w:id="30"/>
    <w:bookmarkStart w:id="31" w:name="coverage-by-model"/>
    <w:p>
      <w:pPr>
        <w:pStyle w:val="Heading5"/>
      </w:pPr>
      <w:r>
        <w:t xml:space="preserve">95% Coverage by model</w:t>
      </w:r>
    </w:p>
    <w:bookmarkEnd w:id="31"/>
    <w:bookmarkStart w:id="32" w:name="coverage-by-model-1"/>
    <w:p>
      <w:pPr>
        <w:pStyle w:val="Heading5"/>
      </w:pPr>
      <w:r>
        <w:t xml:space="preserve">50% coverage by model</w:t>
      </w:r>
    </w:p>
    <w:bookmarkEnd w:id="32"/>
    <w:bookmarkStart w:id="33" w:name="coverage-tables-table-s4"/>
    <w:p>
      <w:pPr>
        <w:pStyle w:val="Heading5"/>
      </w:pPr>
      <w:r>
        <w:t xml:space="preserve">Coverage Tables: Table S4</w:t>
      </w:r>
    </w:p>
    <w:p>
      <w:pPr>
        <w:pStyle w:val="TableCaption"/>
      </w:pPr>
      <w:r>
        <w:t xml:space="preserve">Table S4</w:t>
      </w:r>
    </w:p>
    <w:tbl>
      <w:tblPr>
        <w:tblStyle w:val="Table"/>
        <w:tblW w:type="auto" w:w="0"/>
        <w:tblLook w:firstRow="1" w:lastRow="1" w:firstColumn="0" w:lastColumn="0" w:noHBand="0" w:noVBand="0" w:val="0020"/>
        <w:jc w:val="start"/>
        <w:tblCaption w:val="Table S4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lative W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% WIS Below Base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Wk Cover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Wk Cover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Wk Cover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Wk Cover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% Cov abv 90 (1 W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% Cov abv 90 (2 W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% Cov abv 90 (3 W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% Cov abv 90 (4 Wk)</w:t>
            </w:r>
          </w:p>
        </w:tc>
      </w:tr>
      <w:tr>
        <w:tc>
          <w:tcPr>
            <w:gridSpan w:val="11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021-20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MU-TimeSer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6.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.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1.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.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6.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.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1.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usight-ensem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6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.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6.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5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3.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.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.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.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I-DI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4.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8.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3.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.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6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.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.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ass-trends_ensem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3.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6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.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6.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6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Group-RandomFor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7.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.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4.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4.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4.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8.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8.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3.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8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D-Wal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1.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.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3.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1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1.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.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-ensem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7.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9.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.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6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.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.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.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T-FluFN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.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.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.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.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.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.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usight-base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.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4.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.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1.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.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.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.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gSci-TSE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.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.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.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9.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.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EM_Health-FluProj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.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1.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6.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.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.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.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.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.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UcompUncertLab-TEV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.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4.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5.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6.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6.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.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BS-GLEAM_FLU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.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5.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.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6.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UcompUncertLab-VAR2_plusCOV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.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6.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.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.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.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.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VAFluX-Ensem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.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6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5.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.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.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.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T_FluCast-Voltai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.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4.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.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.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.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3.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.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.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1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UcompUncertLab-VAR2K_plusCOV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.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5.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5.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.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.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Group-SIkJalph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.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.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.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.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UcompUncertLab-VAR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.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.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.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.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.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.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UcompUncertLab-VAR2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1.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1.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3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5.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.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sAlamos_NAU-CModel_Fl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.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5.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.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6.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.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H-Flus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.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.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.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.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gSci-CRE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.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.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.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.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>
            <w:gridSpan w:val="11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022-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BS-GLEAM_FLU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.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.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.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5.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.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.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.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MU-TimeSer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2.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4.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4.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4.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4.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7.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5.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5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GHTE-Nsem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8.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3.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1.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.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.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6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I-DI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6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6.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.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.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.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7.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1.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7.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3.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usight-ensem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3.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.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.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.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7.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1.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7.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3.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HU_IDD-Covid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.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4.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9.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5.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.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.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.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ass-trends_ensem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.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8.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5.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3.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.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9.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5.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5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-ensem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.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7.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7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5.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.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.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.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.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Group-RandomFor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.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8.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1.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.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6.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4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4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T-FluFN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8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.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9.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.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.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1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C_IDD-InfluPa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6.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.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.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.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usight-base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.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9.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5.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4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GA_flucast-OKeeff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.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6.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7.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.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.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VAFluX-Ensem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.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.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.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.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.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TSanghani-ExogMod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.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3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.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.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PH-Rtrend_flu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.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.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5.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.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.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.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.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.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gSci-TSE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.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.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7.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5.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gSci-CRE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1.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.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.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.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.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.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U_NiemiLab-Fl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.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.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.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.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Table S4: % WIS Below Baseline shows the percent of WIS values for each model below the corresponding FluSight-Baseline WIS. The '% Cov abv 90' columns show the percent of weekly 95% coverage values that are greater than or equal to 90% for each model by horizon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3"/>
    <w:bookmarkStart w:id="37" w:name="model-rank-plot-figure-s5"/>
    <w:p>
      <w:pPr>
        <w:pStyle w:val="Heading5"/>
      </w:pPr>
      <w:r>
        <w:t xml:space="preserve">Model rank plot: Figure S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log_transformed_flusight_files/figure-docx/ABS%20WIS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8" w:name="absolute-wis-by-week-table"/>
    <w:p>
      <w:pPr>
        <w:pStyle w:val="Heading5"/>
      </w:pPr>
      <w:r>
        <w:t xml:space="preserve">Absolute WIS by week table</w:t>
      </w:r>
    </w:p>
    <w:bookmarkEnd w:id="38"/>
    <w:bookmarkEnd w:id="39"/>
    <w:bookmarkStart w:id="44" w:name="model-ranking"/>
    <w:p>
      <w:pPr>
        <w:pStyle w:val="Heading2"/>
      </w:pPr>
      <w:r>
        <w:t xml:space="preserve">Model Ranking</w:t>
      </w:r>
    </w:p>
    <w:bookmarkStart w:id="43" w:name="relative-wis-by-location-figure-s7"/>
    <w:p>
      <w:pPr>
        <w:pStyle w:val="Heading5"/>
      </w:pPr>
      <w:r>
        <w:t xml:space="preserve">Relative WIS by Location: Figure S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log_transformed_flusight_files/figure-docx/Relative%20WIS%20by%20location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g transformed FluSight Manuscript 2021-2023</dc:title>
  <dc:creator>CDC FluSight Team</dc:creator>
  <cp:keywords/>
  <dcterms:created xsi:type="dcterms:W3CDTF">2024-03-29T12:38:40Z</dcterms:created>
  <dcterms:modified xsi:type="dcterms:W3CDTF">2024-03-29T12:3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date">
    <vt:lpwstr>2024-03-29</vt:lpwstr>
  </property>
  <property fmtid="{D5CDD505-2E9C-101B-9397-08002B2CF9AE}" pid="7" name="editor">
    <vt:lpwstr>sourc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message">
    <vt:lpwstr>False</vt:lpwstr>
  </property>
  <property fmtid="{D5CDD505-2E9C-101B-9397-08002B2CF9AE}" pid="13" name="toc-title">
    <vt:lpwstr>Table of contents</vt:lpwstr>
  </property>
</Properties>
</file>